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2C18C3" w14:textId="755AFD3F" w:rsidR="00F52E97" w:rsidRDefault="00237E13">
      <w:r>
        <w:rPr>
          <w:noProof/>
        </w:rPr>
        <w:drawing>
          <wp:inline distT="0" distB="0" distL="0" distR="0" wp14:anchorId="2F06EBC8" wp14:editId="6027E3CC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2488E" w14:textId="4A5D9964" w:rsidR="00237E13" w:rsidRDefault="00847CD5">
      <w:r>
        <w:rPr>
          <w:noProof/>
        </w:rPr>
        <w:drawing>
          <wp:inline distT="0" distB="0" distL="0" distR="0" wp14:anchorId="23805FFA" wp14:editId="0C247620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26EFE" w14:textId="42BB6F6F" w:rsidR="00847CD5" w:rsidRDefault="00A73D26">
      <w:r>
        <w:rPr>
          <w:noProof/>
        </w:rPr>
        <w:lastRenderedPageBreak/>
        <w:drawing>
          <wp:inline distT="0" distB="0" distL="0" distR="0" wp14:anchorId="2E2DA4FE" wp14:editId="0C908AC2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EDE60" w14:textId="79A0E569" w:rsidR="00B777F0" w:rsidRDefault="00B777F0">
      <w:r>
        <w:rPr>
          <w:noProof/>
        </w:rPr>
        <w:drawing>
          <wp:inline distT="0" distB="0" distL="0" distR="0" wp14:anchorId="52A2B54F" wp14:editId="4BDEA48C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DD79F" w14:textId="3295EFF5" w:rsidR="00DC5487" w:rsidRDefault="00DC5487">
      <w:r>
        <w:rPr>
          <w:noProof/>
        </w:rPr>
        <w:lastRenderedPageBreak/>
        <w:drawing>
          <wp:inline distT="0" distB="0" distL="0" distR="0" wp14:anchorId="5EEEEB2F" wp14:editId="57B90A36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74940">
        <w:rPr>
          <w:noProof/>
        </w:rPr>
        <w:drawing>
          <wp:inline distT="0" distB="0" distL="0" distR="0" wp14:anchorId="023A391C" wp14:editId="5B88A5F3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72911">
        <w:rPr>
          <w:noProof/>
        </w:rPr>
        <w:lastRenderedPageBreak/>
        <w:drawing>
          <wp:inline distT="0" distB="0" distL="0" distR="0" wp14:anchorId="3CE09484" wp14:editId="3FB3189F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3668A" w14:textId="7AAFCB00" w:rsidR="000E0518" w:rsidRDefault="000E0518">
      <w:r>
        <w:rPr>
          <w:noProof/>
        </w:rPr>
        <w:drawing>
          <wp:inline distT="0" distB="0" distL="0" distR="0" wp14:anchorId="3B65CAA7" wp14:editId="27FA4E64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BB34A" w14:textId="2ACE8A5F" w:rsidR="00DD1200" w:rsidRDefault="00DD1200">
      <w:r>
        <w:rPr>
          <w:noProof/>
        </w:rPr>
        <w:lastRenderedPageBreak/>
        <w:drawing>
          <wp:inline distT="0" distB="0" distL="0" distR="0" wp14:anchorId="4EFB5812" wp14:editId="0C40C46E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A19D2">
        <w:rPr>
          <w:noProof/>
        </w:rPr>
        <w:drawing>
          <wp:inline distT="0" distB="0" distL="0" distR="0" wp14:anchorId="683936A9" wp14:editId="095DA97E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36F9B">
        <w:rPr>
          <w:noProof/>
        </w:rPr>
        <w:lastRenderedPageBreak/>
        <w:drawing>
          <wp:inline distT="0" distB="0" distL="0" distR="0" wp14:anchorId="6EFE3A75" wp14:editId="0ED21FBD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F2551" w14:textId="5E909423" w:rsidR="00323721" w:rsidRDefault="00323721">
      <w:r>
        <w:rPr>
          <w:noProof/>
        </w:rPr>
        <w:drawing>
          <wp:inline distT="0" distB="0" distL="0" distR="0" wp14:anchorId="76EC8630" wp14:editId="41CC882A">
            <wp:extent cx="594360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FFD98" w14:textId="26A4E0DF" w:rsidR="00323721" w:rsidRDefault="003A1B7A">
      <w:r>
        <w:rPr>
          <w:noProof/>
        </w:rPr>
        <w:lastRenderedPageBreak/>
        <w:drawing>
          <wp:inline distT="0" distB="0" distL="0" distR="0" wp14:anchorId="6D938894" wp14:editId="4C375EA7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38C94" w14:textId="14B81107" w:rsidR="00A76260" w:rsidRDefault="00A76260">
      <w:r>
        <w:rPr>
          <w:noProof/>
        </w:rPr>
        <w:lastRenderedPageBreak/>
        <w:drawing>
          <wp:inline distT="0" distB="0" distL="0" distR="0" wp14:anchorId="4CE31035" wp14:editId="01ED9F68">
            <wp:extent cx="5943600" cy="33432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741F">
        <w:rPr>
          <w:noProof/>
        </w:rPr>
        <w:drawing>
          <wp:inline distT="0" distB="0" distL="0" distR="0" wp14:anchorId="00762D6B" wp14:editId="75A2263C">
            <wp:extent cx="5943600" cy="33432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401D9">
        <w:rPr>
          <w:noProof/>
        </w:rPr>
        <w:lastRenderedPageBreak/>
        <w:drawing>
          <wp:inline distT="0" distB="0" distL="0" distR="0" wp14:anchorId="4F521C5D" wp14:editId="0F092357">
            <wp:extent cx="5943600" cy="33432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E6C78">
        <w:rPr>
          <w:noProof/>
        </w:rPr>
        <w:drawing>
          <wp:inline distT="0" distB="0" distL="0" distR="0" wp14:anchorId="42C2846A" wp14:editId="12914E77">
            <wp:extent cx="5943600" cy="33432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F1993">
        <w:rPr>
          <w:noProof/>
        </w:rPr>
        <w:lastRenderedPageBreak/>
        <w:drawing>
          <wp:inline distT="0" distB="0" distL="0" distR="0" wp14:anchorId="12B616ED" wp14:editId="59889C43">
            <wp:extent cx="5943600" cy="33432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26267">
        <w:rPr>
          <w:noProof/>
        </w:rPr>
        <w:drawing>
          <wp:inline distT="0" distB="0" distL="0" distR="0" wp14:anchorId="5AA234A2" wp14:editId="5E0C6326">
            <wp:extent cx="5943600" cy="33432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762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1NbQ0NTUzNDSyNDRQ0lEKTi0uzszPAykwrAUABLl6OSwAAAA="/>
  </w:docVars>
  <w:rsids>
    <w:rsidRoot w:val="00096B46"/>
    <w:rsid w:val="00096B46"/>
    <w:rsid w:val="0009741F"/>
    <w:rsid w:val="000E0518"/>
    <w:rsid w:val="00236F9B"/>
    <w:rsid w:val="00237E13"/>
    <w:rsid w:val="00323721"/>
    <w:rsid w:val="003A1B7A"/>
    <w:rsid w:val="004F1993"/>
    <w:rsid w:val="00772911"/>
    <w:rsid w:val="00847CD5"/>
    <w:rsid w:val="008A19D2"/>
    <w:rsid w:val="00926267"/>
    <w:rsid w:val="009D57B1"/>
    <w:rsid w:val="00A73D26"/>
    <w:rsid w:val="00A76260"/>
    <w:rsid w:val="00B777F0"/>
    <w:rsid w:val="00BE6C78"/>
    <w:rsid w:val="00C401D9"/>
    <w:rsid w:val="00D74940"/>
    <w:rsid w:val="00DC5487"/>
    <w:rsid w:val="00DD1200"/>
    <w:rsid w:val="00F26D48"/>
    <w:rsid w:val="00F52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B28918"/>
  <w15:chartTrackingRefBased/>
  <w15:docId w15:val="{16CF89AB-C860-444C-9F63-CDD6193D59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theme" Target="theme/theme1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fontTable" Target="fontTable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0</Pages>
  <Words>4</Words>
  <Characters>25</Characters>
  <Application>Microsoft Office Word</Application>
  <DocSecurity>0</DocSecurity>
  <Lines>1</Lines>
  <Paragraphs>1</Paragraphs>
  <ScaleCrop>false</ScaleCrop>
  <Company/>
  <LinksUpToDate>false</LinksUpToDate>
  <CharactersWithSpaces>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Ziren</dc:creator>
  <cp:keywords/>
  <dc:description/>
  <cp:lastModifiedBy>Lin Ziren</cp:lastModifiedBy>
  <cp:revision>22</cp:revision>
  <dcterms:created xsi:type="dcterms:W3CDTF">2020-11-22T20:52:00Z</dcterms:created>
  <dcterms:modified xsi:type="dcterms:W3CDTF">2020-11-22T22:39:00Z</dcterms:modified>
</cp:coreProperties>
</file>